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4BFAA" w14:textId="77777777" w:rsidR="00571AE8" w:rsidRDefault="00571AE8" w:rsidP="00585F15">
      <w:pPr>
        <w:shd w:val="clear" w:color="auto" w:fill="D9D9D9" w:themeFill="background1" w:themeFillShade="D9"/>
        <w:rPr>
          <w:sz w:val="22"/>
        </w:rPr>
      </w:pPr>
    </w:p>
    <w:p w14:paraId="5A8C5290" w14:textId="715D010E" w:rsidR="00585F15" w:rsidRPr="00585F15" w:rsidRDefault="00585F15" w:rsidP="00585F15">
      <w:pPr>
        <w:shd w:val="clear" w:color="auto" w:fill="D9D9D9" w:themeFill="background1" w:themeFillShade="D9"/>
        <w:jc w:val="center"/>
        <w:rPr>
          <w:rFonts w:ascii="Arial" w:hAnsi="Arial" w:cs="Arial"/>
          <w:b/>
          <w:bCs/>
          <w:sz w:val="18"/>
          <w:szCs w:val="18"/>
        </w:rPr>
      </w:pPr>
      <w:r w:rsidRPr="00585F15">
        <w:rPr>
          <w:rFonts w:ascii="Arial" w:hAnsi="Arial" w:cs="Arial"/>
          <w:b/>
          <w:bCs/>
          <w:sz w:val="18"/>
          <w:szCs w:val="18"/>
        </w:rPr>
        <w:t>SELEÇÃO PÚBLICA EDITAL UESC Nº 0</w:t>
      </w:r>
      <w:r w:rsidR="009166EA">
        <w:rPr>
          <w:rFonts w:ascii="Arial" w:hAnsi="Arial" w:cs="Arial"/>
          <w:b/>
          <w:bCs/>
          <w:sz w:val="18"/>
          <w:szCs w:val="18"/>
        </w:rPr>
        <w:t>72</w:t>
      </w:r>
      <w:r w:rsidRPr="00585F15">
        <w:rPr>
          <w:rFonts w:ascii="Arial" w:hAnsi="Arial" w:cs="Arial"/>
          <w:b/>
          <w:bCs/>
          <w:sz w:val="18"/>
          <w:szCs w:val="18"/>
        </w:rPr>
        <w:t xml:space="preserve">/2024 </w:t>
      </w:r>
    </w:p>
    <w:p w14:paraId="54484D5B" w14:textId="7F038393" w:rsidR="00585F15" w:rsidRPr="00585F15" w:rsidRDefault="00585F15" w:rsidP="00585F15">
      <w:pPr>
        <w:shd w:val="clear" w:color="auto" w:fill="D9D9D9" w:themeFill="background1" w:themeFillShade="D9"/>
        <w:jc w:val="center"/>
        <w:rPr>
          <w:rFonts w:ascii="Arial" w:hAnsi="Arial" w:cs="Arial"/>
          <w:b/>
          <w:bCs/>
          <w:sz w:val="18"/>
          <w:szCs w:val="18"/>
        </w:rPr>
      </w:pPr>
      <w:r w:rsidRPr="00585F15">
        <w:rPr>
          <w:rFonts w:ascii="Arial" w:hAnsi="Arial" w:cs="Arial"/>
          <w:b/>
          <w:bCs/>
          <w:sz w:val="18"/>
          <w:szCs w:val="18"/>
        </w:rPr>
        <w:t>COORDENADOR(A) DOS CURSOS DE LICENCIATURA EM LETRAS VERNÁCULAS</w:t>
      </w:r>
      <w:r w:rsidR="009166EA">
        <w:rPr>
          <w:rFonts w:ascii="Arial" w:hAnsi="Arial" w:cs="Arial"/>
          <w:b/>
          <w:bCs/>
          <w:sz w:val="18"/>
          <w:szCs w:val="18"/>
        </w:rPr>
        <w:t xml:space="preserve"> (CADASTRO RESERVA)</w:t>
      </w:r>
      <w:r w:rsidRPr="00585F15">
        <w:rPr>
          <w:rFonts w:ascii="Arial" w:hAnsi="Arial" w:cs="Arial"/>
          <w:b/>
          <w:bCs/>
          <w:sz w:val="18"/>
          <w:szCs w:val="18"/>
        </w:rPr>
        <w:t xml:space="preserve"> DA MODALIDADE À DISTÂNCIA, DO SISTEMA UNIVERSIDADE ABERTA DO BRASIL (UAB)</w:t>
      </w:r>
    </w:p>
    <w:p w14:paraId="31BC31DE" w14:textId="74CC7D3D" w:rsidR="00585F15" w:rsidRDefault="00000000" w:rsidP="00585F15">
      <w:pPr>
        <w:shd w:val="clear" w:color="auto" w:fill="D9D9D9" w:themeFill="background1" w:themeFillShade="D9"/>
        <w:rPr>
          <w:sz w:val="22"/>
        </w:rPr>
      </w:pPr>
      <w:r>
        <w:rPr>
          <w:sz w:val="18"/>
          <w:szCs w:val="18"/>
        </w:rPr>
        <w:pict w14:anchorId="3E082BFD">
          <v:rect id="_x0000_i1025" style="width:0;height:1.5pt" o:hralign="center" o:hrstd="t" o:hr="t" fillcolor="#a0a0a0" stroked="f"/>
        </w:pict>
      </w:r>
    </w:p>
    <w:p w14:paraId="5D022613" w14:textId="77777777" w:rsidR="00585F15" w:rsidRPr="00535D62" w:rsidRDefault="00585F15" w:rsidP="00571AE8">
      <w:pPr>
        <w:rPr>
          <w:sz w:val="22"/>
        </w:rPr>
      </w:pPr>
    </w:p>
    <w:p w14:paraId="4C64D713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539BE0C6" w14:textId="0D581D01" w:rsidR="00C96A1E" w:rsidRDefault="00585F15" w:rsidP="00C96A1E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sultado Preliminar da Prova de Títulos</w:t>
      </w:r>
    </w:p>
    <w:p w14:paraId="5D150E0B" w14:textId="77777777" w:rsidR="00585F15" w:rsidRDefault="00585F15" w:rsidP="00C96A1E">
      <w:pPr>
        <w:jc w:val="center"/>
        <w:rPr>
          <w:rFonts w:ascii="Cambria" w:hAnsi="Cambria"/>
          <w:sz w:val="22"/>
          <w:szCs w:val="22"/>
        </w:rPr>
      </w:pPr>
    </w:p>
    <w:p w14:paraId="1E0AE2D9" w14:textId="77777777" w:rsidR="008E38D0" w:rsidRPr="00535D62" w:rsidRDefault="008E38D0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720"/>
        <w:gridCol w:w="709"/>
        <w:gridCol w:w="2769"/>
      </w:tblGrid>
      <w:tr w:rsidR="004E5671" w:rsidRPr="00535D62" w14:paraId="0CA4688B" w14:textId="77777777" w:rsidTr="00DD723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2AD6D49" w14:textId="77777777" w:rsidR="004E5671" w:rsidRPr="00535D62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643D0" w14:textId="77777777" w:rsidR="004E5671" w:rsidRPr="00535D62" w:rsidRDefault="004E5671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4A081C7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125C9C5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A52BA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40459FA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8C56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7C9F9485" w14:textId="77777777"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9"/>
      </w:tblGrid>
      <w:tr w:rsidR="00C96A1E" w:rsidRPr="00535D62" w14:paraId="6B823219" w14:textId="77777777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119B5E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400CA579" w14:textId="77777777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8D7D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BA0866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4FB7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2C6A35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2279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934378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4999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D5AF31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3067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9BA18B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BC11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BA91CE9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1139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40F40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6F21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6677949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D99F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A40214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4AAF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A3A13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935D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4996A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DB87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9D988D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44E3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299234A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4944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21BE91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B8A0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3EF9EB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A056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C40985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6859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A478908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07C2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077C5D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0DFD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ACDC5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CE22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292609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DDE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49113EB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5CB5F0A4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AF3EBE">
      <w:headerReference w:type="default" r:id="rId7"/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8D6466" w14:textId="77777777" w:rsidR="00AD4AE3" w:rsidRDefault="00AD4AE3">
      <w:r>
        <w:separator/>
      </w:r>
    </w:p>
  </w:endnote>
  <w:endnote w:type="continuationSeparator" w:id="0">
    <w:p w14:paraId="3F03D223" w14:textId="77777777" w:rsidR="00AD4AE3" w:rsidRDefault="00AD4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92644C" w14:textId="77777777" w:rsidR="00AD4AE3" w:rsidRDefault="00AD4AE3">
      <w:r>
        <w:separator/>
      </w:r>
    </w:p>
  </w:footnote>
  <w:footnote w:type="continuationSeparator" w:id="0">
    <w:p w14:paraId="6E9C9305" w14:textId="77777777" w:rsidR="00AD4AE3" w:rsidRDefault="00AD4A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C5BAFD" w14:textId="77777777" w:rsidR="00585F15" w:rsidRPr="00095891" w:rsidRDefault="00000000" w:rsidP="00585F15">
    <w:pPr>
      <w:pStyle w:val="Cabealho"/>
      <w:jc w:val="center"/>
      <w:rPr>
        <w:rFonts w:ascii="Arial" w:hAnsi="Arial" w:cs="Arial"/>
        <w:b/>
      </w:rPr>
    </w:pPr>
    <w:r>
      <w:rPr>
        <w:rFonts w:ascii="Arial" w:hAnsi="Arial" w:cs="Arial"/>
        <w:b/>
        <w:noProof/>
      </w:rPr>
      <w:object w:dxaOrig="1440" w:dyaOrig="1440" w14:anchorId="761666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-.35pt;margin-top:-2.3pt;width:51.05pt;height:59.05pt;z-index:251659264" fillcolor="window">
          <v:imagedata r:id="rId1" o:title=""/>
        </v:shape>
        <o:OLEObject Type="Embed" ProgID="PBrush" ShapeID="_x0000_s1025" DrawAspect="Content" ObjectID="_1779187354" r:id="rId2"/>
      </w:object>
    </w:r>
    <w:r w:rsidR="00585F15">
      <w:rPr>
        <w:rFonts w:ascii="Arial" w:hAnsi="Arial" w:cs="Arial"/>
        <w:b/>
        <w:noProof/>
      </w:rPr>
      <w:drawing>
        <wp:anchor distT="0" distB="0" distL="114300" distR="114300" simplePos="0" relativeHeight="251656192" behindDoc="1" locked="0" layoutInCell="1" allowOverlap="1" wp14:anchorId="377D9C28" wp14:editId="68DC8D6F">
          <wp:simplePos x="0" y="0"/>
          <wp:positionH relativeFrom="margin">
            <wp:align>right</wp:align>
          </wp:positionH>
          <wp:positionV relativeFrom="paragraph">
            <wp:posOffset>-34290</wp:posOffset>
          </wp:positionV>
          <wp:extent cx="1240155" cy="706755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0155" cy="706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85F15" w:rsidRPr="00095891">
      <w:rPr>
        <w:rFonts w:ascii="Arial" w:hAnsi="Arial" w:cs="Arial"/>
        <w:b/>
      </w:rPr>
      <w:t>UNIVERSIDADE ESTADUAL DE SANTA CRUZ – UESC</w:t>
    </w:r>
  </w:p>
  <w:p w14:paraId="53A31C81" w14:textId="77777777" w:rsidR="00585F15" w:rsidRDefault="00585F15" w:rsidP="00585F15">
    <w:pPr>
      <w:pStyle w:val="Cabealho"/>
      <w:tabs>
        <w:tab w:val="left" w:pos="7371"/>
      </w:tabs>
      <w:jc w:val="cent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UNIVERSIDADE ABERTA DO BRASIL – UAB</w:t>
    </w:r>
  </w:p>
  <w:p w14:paraId="17ABC9A7" w14:textId="33895B3A" w:rsidR="00585F15" w:rsidRDefault="00585F15" w:rsidP="00585F15">
    <w:pPr>
      <w:pStyle w:val="Cabealho"/>
      <w:jc w:val="cent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GERENCIA DE SELEÇÃO E ORIENTAÇÃO – GESEOR</w:t>
    </w:r>
  </w:p>
  <w:p w14:paraId="5AF43BCF" w14:textId="77777777" w:rsidR="00585F15" w:rsidRDefault="00585F15" w:rsidP="00585F15">
    <w:pPr>
      <w:pStyle w:val="Cabealho"/>
      <w:rPr>
        <w:rFonts w:ascii="Arial" w:hAnsi="Arial" w:cs="Arial"/>
        <w:b/>
        <w:sz w:val="18"/>
      </w:rPr>
    </w:pPr>
  </w:p>
  <w:p w14:paraId="3F8E5795" w14:textId="77777777" w:rsidR="00585F15" w:rsidRDefault="00585F15" w:rsidP="00585F15">
    <w:pPr>
      <w:pStyle w:val="Cabealho"/>
      <w:rPr>
        <w:rFonts w:ascii="Arial" w:hAnsi="Arial" w:cs="Arial"/>
        <w:b/>
        <w:sz w:val="18"/>
      </w:rPr>
    </w:pPr>
  </w:p>
  <w:p w14:paraId="17A72C9E" w14:textId="77777777" w:rsidR="00585F15" w:rsidRDefault="00585F15" w:rsidP="00585F1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1628898097">
    <w:abstractNumId w:val="6"/>
  </w:num>
  <w:num w:numId="2" w16cid:durableId="392897619">
    <w:abstractNumId w:val="4"/>
  </w:num>
  <w:num w:numId="3" w16cid:durableId="1004866001">
    <w:abstractNumId w:val="1"/>
  </w:num>
  <w:num w:numId="4" w16cid:durableId="1202061340">
    <w:abstractNumId w:val="7"/>
  </w:num>
  <w:num w:numId="5" w16cid:durableId="745804873">
    <w:abstractNumId w:val="3"/>
  </w:num>
  <w:num w:numId="6" w16cid:durableId="1146437550">
    <w:abstractNumId w:val="10"/>
  </w:num>
  <w:num w:numId="7" w16cid:durableId="253591087">
    <w:abstractNumId w:val="0"/>
  </w:num>
  <w:num w:numId="8" w16cid:durableId="633678288">
    <w:abstractNumId w:val="9"/>
  </w:num>
  <w:num w:numId="9" w16cid:durableId="273176251">
    <w:abstractNumId w:val="8"/>
  </w:num>
  <w:num w:numId="10" w16cid:durableId="1069310158">
    <w:abstractNumId w:val="2"/>
  </w:num>
  <w:num w:numId="11" w16cid:durableId="14049152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1B12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26CC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4AB"/>
    <w:rsid w:val="0031058B"/>
    <w:rsid w:val="00330D69"/>
    <w:rsid w:val="00341C49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E5671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85F15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8E38D0"/>
    <w:rsid w:val="00900BBE"/>
    <w:rsid w:val="00903DA5"/>
    <w:rsid w:val="009166EA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4AE3"/>
    <w:rsid w:val="00AD69D2"/>
    <w:rsid w:val="00AF3EBE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7276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444BC5"/>
  <w15:docId w15:val="{A08755BF-83A2-40E8-81A6-CBBDEC01D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uiPriority w:val="99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link w:val="CabealhoChar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  <w:locked/>
    <w:rsid w:val="00585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1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3</cp:revision>
  <cp:lastPrinted>2017-03-16T16:20:00Z</cp:lastPrinted>
  <dcterms:created xsi:type="dcterms:W3CDTF">2023-05-17T11:18:00Z</dcterms:created>
  <dcterms:modified xsi:type="dcterms:W3CDTF">2024-06-06T16:56:00Z</dcterms:modified>
</cp:coreProperties>
</file>